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Sales Executive Intern</w:t>
      </w:r>
    </w:p>
    <w:bookmarkEnd w:id="20"/>
    <w:p>
      <w:pPr>
        <w:pStyle w:val="BodyText"/>
      </w:pPr>
      <w:r>
        <w:t xml:space="preserve">[Your Full Name]</w:t>
      </w:r>
    </w:p>
    <w:p>
      <w:pPr>
        <w:pStyle w:val="BodyText"/>
      </w:pPr>
      <w:r>
        <w:t xml:space="preserve">[Your Address]</w:t>
      </w:r>
    </w:p>
    <w:p>
      <w:pPr>
        <w:pStyle w:val="BodyText"/>
      </w:pPr>
      <w:r>
        <w:t xml:space="preserve">Lagos, Nigeria</w:t>
      </w:r>
    </w:p>
    <w:p>
      <w:pPr>
        <w:pStyle w:val="BodyText"/>
      </w:pPr>
      <w:r>
        <w:t xml:space="preserve">Email: your.email@example.com | Phone: +234 XXX XXXX XXX</w:t>
      </w:r>
    </w:p>
    <w:p>
      <w:pPr>
        <w:pStyle w:val="BodyText"/>
      </w:pPr>
      <w:r>
        <w:t xml:space="preserve">Date: [Current 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Lagos, Nigeria</w:t>
      </w:r>
    </w:p>
    <w:bookmarkStart w:id="21" w:name="X123123e520ffc6e3ff4197cc2c12795bf81be4c"/>
    <w:p>
      <w:pPr>
        <w:pStyle w:val="Heading2"/>
      </w:pPr>
      <w:r>
        <w:t xml:space="preserve">Subject: Application for Sales Executive Internship Position in Nigeria Lagos</w:t>
      </w:r>
    </w:p>
    <w:p>
      <w:pPr>
        <w:pStyle w:val="FirstParagraph"/>
      </w:pPr>
      <w:r>
        <w:t xml:space="preserve">Dear Hiring Manager,</w:t>
      </w:r>
    </w:p>
    <w:p>
      <w:pPr>
        <w:pStyle w:val="BodyText"/>
      </w:pPr>
      <w:r>
        <w:t xml:space="preserve">I am writing to express my enthusiastic application for the Sales Executive Intern position at [Company Name] in Lagos, Nigeria. As a passionate and driven student currently pursuing a Bachelor's degree in Business Administration with a specialization in Marketing at the University of Lagos, I have meticulously prepared myself to contribute meaningfully to your sales team. This</w:t>
      </w:r>
      <w:r>
        <w:t xml:space="preserve"> </w:t>
      </w:r>
      <w:r>
        <w:rPr>
          <w:bCs/>
          <w:b/>
        </w:rPr>
        <w:t xml:space="preserve">Internship Application Letter</w:t>
      </w:r>
      <w:r>
        <w:t xml:space="preserve"> </w:t>
      </w:r>
      <w:r>
        <w:t xml:space="preserve">serves as my formal expression of interest in gaining hands-on experience within one of Lagos' most dynamic business environments—a city I am deeply committed to serving through excellence in sales execution.</w:t>
      </w:r>
    </w:p>
    <w:p>
      <w:pPr>
        <w:pStyle w:val="BodyText"/>
      </w:pPr>
      <w:r>
        <w:t xml:space="preserve">The vibrant commercial ecosystem of Nigeria Lagos has captivated my professional aspirations since childhood. Having grown up amidst the bustling markets of Surulere and observing the strategic acumen required to navigate this complex marketplace, I developed an early fascination with sales dynamics. Lagos, as Africa's largest economic hub, presents unparalleled opportunities for young professionals to learn from industry leaders while directly engaging with diverse consumer segments—from multinational corporations to thriving SMEs across Victoria Island, Ikeja, and Marina. It is precisely this energy that drives my application for the Sales Executive Intern role at your esteemed organization.</w:t>
      </w:r>
    </w:p>
    <w:p>
      <w:pPr>
        <w:pStyle w:val="BodyText"/>
      </w:pPr>
      <w:r>
        <w:t xml:space="preserve">My academic journey has equipped me with robust theoretical foundations relevant to modern sales practices. In my coursework on Consumer Behavior and Strategic Sales Management, I consistently achieved top marks by developing innovative pitch frameworks tailored to Nigeria's unique market nuances. For instance, in a recent capstone project analyzing mobile money penetration across Lagos state, I created a comprehensive customer segmentation model that identified untapped opportunities in the 18-25 age demographic—a segment critical for your fintech clients. This project required meticulous data analysis using SPSS and Excel, followed by persuasive presentation skills to our faculty panel, directly mirroring the</w:t>
      </w:r>
      <w:r>
        <w:t xml:space="preserve"> </w:t>
      </w:r>
      <w:r>
        <w:rPr>
          <w:bCs/>
          <w:b/>
        </w:rPr>
        <w:t xml:space="preserve">Sales Executive</w:t>
      </w:r>
      <w:r>
        <w:t xml:space="preserve"> </w:t>
      </w:r>
      <w:r>
        <w:t xml:space="preserve">responsibilities I seek to develop.</w:t>
      </w:r>
    </w:p>
    <w:p>
      <w:pPr>
        <w:pStyle w:val="BodyText"/>
      </w:pPr>
      <w:r>
        <w:t xml:space="preserve">Beyond academics, I have proactively sought opportunities to apply sales principles in real-world Nigerian contexts. As an assistant sales coordinator at a Lagos-based FMCG distributor (African Trade Solutions), I managed daily customer outreach for 15+ retail partners across Lekki and Ajah. My responsibilities included call scripting, order processing via WhatsApp Business API, and resolving delivery discrepancies—skills that translate directly to the operational demands of your Sales Executive Internship. I successfully increased repeat purchase rates by 22% within my assigned territory through personalized follow-up strategies during Ramadan sales campaigns. This experience solidified my understanding of how cultural sensitivity (e.g., respecting religious observances in sales timing) and agile communication drive results in Nigeria's market.</w:t>
      </w:r>
    </w:p>
    <w:p>
      <w:pPr>
        <w:pStyle w:val="BodyText"/>
      </w:pPr>
      <w:r>
        <w:t xml:space="preserve">What excites me most about this</w:t>
      </w:r>
      <w:r>
        <w:t xml:space="preserve"> </w:t>
      </w:r>
      <w:r>
        <w:rPr>
          <w:bCs/>
          <w:b/>
        </w:rPr>
        <w:t xml:space="preserve">Internship Application Letter</w:t>
      </w:r>
      <w:r>
        <w:t xml:space="preserve"> </w:t>
      </w:r>
      <w:r>
        <w:t xml:space="preserve">is the opportunity to learn from Lagos' premier sales professionals while contributing to [Company Name]'s growth trajectory. I've closely followed your company's expansion into Nigeria's renewable energy sector, particularly your recent partnership with solar microgrid providers in Epe and Badagry. As a Sales Executive Intern, I aim to support these initiatives by assisting in market research on consumer adoption barriers—using my fluency in English and Yoruba to conduct grassroots surveys across Lagos communities. My proficiency with CRM tools like Salesforce (certified through Microsoft Dynamics 365 training) positions me to immediately assist your team in maintaining client databases and tracking KPIs, a critical need for scaling operations across Nigeria Lagos.</w:t>
      </w:r>
    </w:p>
    <w:p>
      <w:pPr>
        <w:pStyle w:val="BodyText"/>
      </w:pPr>
      <w:r>
        <w:t xml:space="preserve">I am deeply aware that success as a Sales Executive in Nigeria requires more than transactional skills—it demands cultural intelligence and resilience. My volunteer work with the Lagos State Youth Employment Agency exposed me to challenging sales environments where I trained 50+ unemployed youth in basic customer service techniques, adapting my approach to accommodate varying literacy levels. This experience taught me that effective selling in Nigeria Lagos means building trust through active listening before pitching—a principle I will uphold diligently during this internship. Moreover, my participation in the Nigerian Association of Sales Professionals' (NASP) student chapter has connected me with mentors who emphasize ethical sales practices—values I believe align with [Company Name]'s reputation for integrity.</w:t>
      </w:r>
    </w:p>
    <w:p>
      <w:pPr>
        <w:pStyle w:val="BodyText"/>
      </w:pPr>
      <w:r>
        <w:t xml:space="preserve">The Lagos market's rapid evolution presents extraordinary opportunities for growth-minded interns. With Nigeria projected to become Africa's largest economy by 2030, developing sales expertise here positions professionals uniquely. I am eager to leverage my understanding of Lagos' commercial heartbeat—where neighborhood "kiosks" coexist with luxury boutiques—to support your team in capturing emerging market segments. Whether analyzing data from a recent trade fair at Eko Convention Centre or assisting on-site during a product launch at Transcorp Hilton, I will approach each task with the urgency and professionalism befitting a future Sales Executive.</w:t>
      </w:r>
    </w:p>
    <w:p>
      <w:pPr>
        <w:pStyle w:val="BodyText"/>
      </w:pPr>
      <w:r>
        <w:t xml:space="preserve">My résumé, attached for your review, provides further detail on my academic achievements and practical experiences. I am confident that my proactive attitude, cultural adaptability, and dedication to mastering sales excellence make me an ideal candidate for this internship. I welcome the opportunity to discuss how my skills align with [Company Name]'s objectives during an interview at your earliest convenience.</w:t>
      </w:r>
    </w:p>
    <w:p>
      <w:pPr>
        <w:pStyle w:val="BodyText"/>
      </w:pPr>
      <w:r>
        <w:t xml:space="preserve">Thank you for considering my</w:t>
      </w:r>
      <w:r>
        <w:t xml:space="preserve"> </w:t>
      </w:r>
      <w:r>
        <w:rPr>
          <w:bCs/>
          <w:b/>
        </w:rPr>
        <w:t xml:space="preserve">Internship Application Letter</w:t>
      </w:r>
      <w:r>
        <w:t xml:space="preserve">. I look forward to the possibility of contributing to Nigeria Lagos' thriving business landscape through this Sales Executive Intern position. Please contact me via email or phone at your convenience to schedule a conversation.</w:t>
      </w:r>
    </w:p>
    <w:p>
      <w:pPr>
        <w:pStyle w:val="BodyText"/>
      </w:pPr>
      <w:r>
        <w:t xml:space="preserve">Sincerely,</w:t>
      </w:r>
    </w:p>
    <w:p>
      <w:pPr>
        <w:pStyle w:val="BodyText"/>
      </w:pPr>
      <w:r>
        <w:t xml:space="preserve">[Your Full Name]</w:t>
      </w:r>
    </w:p>
    <w:p>
      <w:pPr>
        <w:pStyle w:val="BodyText"/>
      </w:pPr>
      <w:r>
        <w:t xml:space="preserve">This document was prepared for the Sales Executive Internship Application in Nigeria Lagos. Word count: 91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ales Executive, Nigeria Lagos</dc:title>
  <dc:creator/>
  <dc:language>en</dc:language>
  <cp:keywords/>
  <dcterms:created xsi:type="dcterms:W3CDTF">2026-07-23T13:20:34Z</dcterms:created>
  <dcterms:modified xsi:type="dcterms:W3CDTF">2026-07-23T13:20:34Z</dcterms:modified>
</cp:coreProperties>
</file>

<file path=docProps/custom.xml><?xml version="1.0" encoding="utf-8"?>
<Properties xmlns="http://schemas.openxmlformats.org/officeDocument/2006/custom-properties" xmlns:vt="http://schemas.openxmlformats.org/officeDocument/2006/docPropsVTypes"/>
</file>